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Sri Sai Siddhartha Gakkani</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ri Sai Siddhartha</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akkani</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301 Latrobe Ave, Skokie, IL, USA Skokie, IL, USA 60077</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aisid8520@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206875842</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3/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